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2DC" w:rsidRPr="004E39D7" w:rsidRDefault="005A02DC" w:rsidP="005A02D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21/22</w:t>
      </w:r>
    </w:p>
    <w:p w:rsidR="005A02DC" w:rsidRPr="004E39D7" w:rsidRDefault="005A02DC" w:rsidP="005A02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5A02DC" w:rsidRPr="004E39D7" w:rsidRDefault="005A02DC" w:rsidP="005A02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ient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0619/22</w:t>
      </w:r>
    </w:p>
    <w:p w:rsidR="005A02DC" w:rsidRPr="004E39D7" w:rsidRDefault="005A02DC" w:rsidP="005A02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5A02DC" w:rsidRPr="004E39D7" w:rsidRDefault="005A02DC" w:rsidP="005A02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2 de febrero de 2022</w:t>
      </w:r>
      <w:bookmarkStart w:id="0" w:name="_GoBack"/>
      <w:bookmarkEnd w:id="0"/>
    </w:p>
    <w:p w:rsidR="005A02DC" w:rsidRPr="004E39D7" w:rsidRDefault="005A02DC" w:rsidP="005A02DC">
      <w:pPr>
        <w:spacing w:line="260" w:lineRule="exact"/>
        <w:jc w:val="right"/>
        <w:rPr>
          <w:lang w:val="es-ES"/>
        </w:rPr>
      </w:pPr>
    </w:p>
    <w:p w:rsidR="005A02DC" w:rsidRPr="004E39D7" w:rsidRDefault="005A02DC" w:rsidP="005A02DC">
      <w:pPr>
        <w:spacing w:line="260" w:lineRule="exact"/>
        <w:jc w:val="both"/>
        <w:rPr>
          <w:lang w:val="es-ES"/>
        </w:rPr>
      </w:pPr>
    </w:p>
    <w:p w:rsidR="005A02DC" w:rsidRPr="00F840C7" w:rsidRDefault="005A02DC" w:rsidP="005A02DC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:rsidR="005A02DC" w:rsidRDefault="005A02DC" w:rsidP="005A02DC">
      <w:pPr>
        <w:ind w:firstLine="709"/>
        <w:jc w:val="both"/>
        <w:rPr>
          <w:lang w:val="es-AR" w:eastAsia="es-AR"/>
        </w:rPr>
      </w:pPr>
    </w:p>
    <w:p w:rsidR="005A02DC" w:rsidRPr="004E39D7" w:rsidRDefault="005A02DC" w:rsidP="005A02DC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la carrera Farmacia Plan 2008 -4; y</w:t>
      </w:r>
    </w:p>
    <w:p w:rsidR="005A02DC" w:rsidRPr="004E39D7" w:rsidRDefault="005A02DC" w:rsidP="005A02DC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:rsidR="005A02DC" w:rsidRDefault="005A02DC" w:rsidP="005A02DC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:rsidR="005A02DC" w:rsidRPr="004E39D7" w:rsidRDefault="005A02DC" w:rsidP="005A02DC">
      <w:pPr>
        <w:jc w:val="both"/>
        <w:rPr>
          <w:b/>
          <w:lang w:val="es-ES_tradnl"/>
        </w:rPr>
      </w:pPr>
    </w:p>
    <w:p w:rsidR="005A02DC" w:rsidRPr="004E39D7" w:rsidRDefault="005A02DC" w:rsidP="005A02DC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:rsidR="005A02DC" w:rsidRPr="004E39D7" w:rsidRDefault="005A02DC" w:rsidP="005A02DC">
      <w:pPr>
        <w:jc w:val="both"/>
        <w:rPr>
          <w:lang w:val="es-AR" w:eastAsia="es-AR"/>
        </w:rPr>
      </w:pPr>
    </w:p>
    <w:p w:rsidR="005A02DC" w:rsidRPr="005F5D1F" w:rsidRDefault="005A02DC" w:rsidP="005A02DC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>
        <w:rPr>
          <w:lang w:val="es-AR"/>
        </w:rPr>
        <w:t xml:space="preserve"> </w:t>
      </w:r>
      <w:r w:rsidRPr="005F5D1F">
        <w:rPr>
          <w:lang w:val="es-AR"/>
        </w:rPr>
        <w:t xml:space="preserve">Que se procedió a realizar un llamado a inscripción para la cobertura dicho cargo; </w:t>
      </w:r>
    </w:p>
    <w:p w:rsidR="005A02DC" w:rsidRPr="005F5D1F" w:rsidRDefault="005A02DC" w:rsidP="005A02D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5A02DC" w:rsidRPr="005F5D1F" w:rsidRDefault="005A02DC" w:rsidP="005A02DC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Dra. Paula </w:t>
      </w:r>
      <w:proofErr w:type="spellStart"/>
      <w:r>
        <w:rPr>
          <w:lang w:val="es-AR"/>
        </w:rPr>
        <w:t>Gonzalez</w:t>
      </w:r>
      <w:proofErr w:type="spellEnd"/>
      <w:r>
        <w:rPr>
          <w:lang w:val="es-AR"/>
        </w:rPr>
        <w:t xml:space="preserve"> como Profesor de Docencia de la asignatura “Introducción a la Operación de Computadoras Personales”; </w:t>
      </w:r>
    </w:p>
    <w:p w:rsidR="005A02DC" w:rsidRPr="00F840C7" w:rsidRDefault="005A02DC" w:rsidP="005A02DC">
      <w:pPr>
        <w:ind w:firstLine="709"/>
        <w:jc w:val="both"/>
        <w:rPr>
          <w:lang w:val="es-AR" w:eastAsia="es-AR"/>
        </w:rPr>
      </w:pPr>
      <w:r>
        <w:rPr>
          <w:lang w:val="es-AR" w:eastAsia="es-AR"/>
        </w:rPr>
        <w:t xml:space="preserve">  </w:t>
      </w:r>
    </w:p>
    <w:p w:rsidR="005A02DC" w:rsidRPr="004E39D7" w:rsidRDefault="005A02DC" w:rsidP="005A02DC">
      <w:pPr>
        <w:ind w:firstLine="709"/>
        <w:rPr>
          <w:bCs/>
          <w:lang w:val="es-ES_tradnl" w:eastAsia="es-AR"/>
        </w:rPr>
      </w:pPr>
      <w:r w:rsidRPr="0029075F">
        <w:rPr>
          <w:bCs/>
          <w:lang w:val="es-ES_tradnl" w:eastAsia="es-AR"/>
        </w:rPr>
        <w:t>Que por resolución CSU-684</w:t>
      </w:r>
      <w:r w:rsidRPr="0029075F">
        <w:rPr>
          <w:lang w:val="es-ES_tradnl" w:eastAsia="es-AR"/>
        </w:rPr>
        <w:t>/21</w:t>
      </w:r>
      <w:r w:rsidRPr="0029075F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5A02DC" w:rsidRPr="004E39D7" w:rsidRDefault="005A02DC" w:rsidP="005A02DC">
      <w:pPr>
        <w:ind w:firstLine="851"/>
        <w:rPr>
          <w:bCs/>
          <w:lang w:val="es-ES_tradnl" w:eastAsia="es-AR"/>
        </w:rPr>
      </w:pPr>
    </w:p>
    <w:p w:rsidR="005A02DC" w:rsidRPr="004E39D7" w:rsidRDefault="005A02DC" w:rsidP="005A02DC">
      <w:pPr>
        <w:ind w:firstLine="709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22 de febrero de 2022</w:t>
      </w:r>
      <w:r w:rsidRPr="004E39D7">
        <w:rPr>
          <w:bCs/>
          <w:lang w:val="es-ES_tradnl" w:eastAsia="es-AR"/>
        </w:rPr>
        <w:t>, dicha asignación;</w:t>
      </w:r>
    </w:p>
    <w:p w:rsidR="005A02DC" w:rsidRPr="004E39D7" w:rsidRDefault="005A02DC" w:rsidP="005A02DC">
      <w:pPr>
        <w:jc w:val="both"/>
        <w:rPr>
          <w:bCs/>
          <w:lang w:val="es-ES_tradnl" w:eastAsia="es-AR"/>
        </w:rPr>
      </w:pPr>
    </w:p>
    <w:p w:rsidR="005A02DC" w:rsidRPr="004E39D7" w:rsidRDefault="005A02DC" w:rsidP="005A02DC">
      <w:pPr>
        <w:jc w:val="both"/>
        <w:rPr>
          <w:b/>
          <w:bCs/>
          <w:lang w:val="es-ES_tradnl"/>
        </w:rPr>
      </w:pPr>
    </w:p>
    <w:p w:rsidR="005A02DC" w:rsidRPr="004E39D7" w:rsidRDefault="005A02DC" w:rsidP="005A02DC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:rsidR="005A02DC" w:rsidRPr="004E39D7" w:rsidRDefault="005A02DC" w:rsidP="005A02DC">
      <w:pPr>
        <w:jc w:val="both"/>
        <w:rPr>
          <w:lang w:val="es-ES_tradnl"/>
        </w:rPr>
      </w:pPr>
    </w:p>
    <w:p w:rsidR="005A02DC" w:rsidRPr="004E39D7" w:rsidRDefault="005A02DC" w:rsidP="005A02DC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EL CONSEJO DEPARTAMENTAL DE CIENCIAS E INGENIERÍA DE LA COMPUTACIÓN</w:t>
      </w:r>
    </w:p>
    <w:p w:rsidR="005A02DC" w:rsidRPr="004E39D7" w:rsidRDefault="005A02DC" w:rsidP="005A02DC">
      <w:pPr>
        <w:rPr>
          <w:b/>
          <w:szCs w:val="20"/>
          <w:lang w:val="es-AR"/>
        </w:rPr>
      </w:pPr>
    </w:p>
    <w:p w:rsidR="005A02DC" w:rsidRPr="004E39D7" w:rsidRDefault="005A02DC" w:rsidP="005A02DC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:rsidR="005A02DC" w:rsidRPr="004E39D7" w:rsidRDefault="005A02DC" w:rsidP="005A02DC">
      <w:pPr>
        <w:jc w:val="both"/>
        <w:rPr>
          <w:lang w:val="pt-BR"/>
        </w:rPr>
      </w:pPr>
    </w:p>
    <w:p w:rsidR="005A02DC" w:rsidRPr="004E39D7" w:rsidRDefault="005A02DC" w:rsidP="005A02D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>Establecer una asignación complementaria a</w:t>
      </w:r>
      <w:r>
        <w:rPr>
          <w:lang w:val="es-AR" w:eastAsia="es-ES"/>
        </w:rPr>
        <w:t xml:space="preserve"> </w:t>
      </w:r>
      <w:r w:rsidRPr="004E39D7">
        <w:rPr>
          <w:lang w:val="es-AR" w:eastAsia="es-ES"/>
        </w:rPr>
        <w:t>l</w:t>
      </w:r>
      <w:r>
        <w:rPr>
          <w:lang w:val="es-AR" w:eastAsia="es-ES"/>
        </w:rPr>
        <w:t>a</w:t>
      </w:r>
      <w:r w:rsidRPr="004E39D7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octora María Paula GONZALES</w:t>
      </w:r>
      <w:r w:rsidRPr="004E39D7">
        <w:rPr>
          <w:b/>
          <w:lang w:val="es-ES_tradnl" w:eastAsia="es-ES"/>
        </w:rPr>
        <w:t xml:space="preserve"> </w:t>
      </w:r>
      <w:r>
        <w:rPr>
          <w:b/>
          <w:lang w:val="es-ES_tradnl" w:eastAsia="es-ES"/>
        </w:rPr>
        <w:t>(</w:t>
      </w:r>
      <w:proofErr w:type="spellStart"/>
      <w:r>
        <w:rPr>
          <w:b/>
          <w:lang w:val="es-ES_tradnl" w:eastAsia="es-ES"/>
        </w:rPr>
        <w:t>Leg</w:t>
      </w:r>
      <w:proofErr w:type="spellEnd"/>
      <w:r>
        <w:rPr>
          <w:b/>
          <w:lang w:val="es-ES_tradnl" w:eastAsia="es-ES"/>
        </w:rPr>
        <w:t>. 9146</w:t>
      </w:r>
      <w:r w:rsidRPr="004E39D7">
        <w:rPr>
          <w:b/>
          <w:lang w:val="es-ES_tradnl" w:eastAsia="es-ES"/>
        </w:rPr>
        <w:t>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desde el </w:t>
      </w:r>
      <w:r>
        <w:rPr>
          <w:lang w:val="es-AR" w:eastAsia="es-ES"/>
        </w:rPr>
        <w:t>14 de marzo y hasta el 31 de julio de 2022</w:t>
      </w:r>
      <w:r w:rsidRPr="004E39D7">
        <w:rPr>
          <w:lang w:val="es-AR" w:eastAsia="es-ES"/>
        </w:rPr>
        <w:t>.-</w:t>
      </w:r>
    </w:p>
    <w:p w:rsidR="005A02DC" w:rsidRPr="004E39D7" w:rsidRDefault="005A02DC" w:rsidP="005A02D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A02DC" w:rsidRPr="004E39D7" w:rsidRDefault="005A02DC" w:rsidP="005A02D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5A02DC" w:rsidRPr="004E39D7" w:rsidRDefault="005A02DC" w:rsidP="005A02D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5A02DC" w:rsidRDefault="005A02DC" w:rsidP="005A02DC">
      <w:pPr>
        <w:jc w:val="both"/>
        <w:rPr>
          <w:b/>
          <w:lang w:val="es-AR" w:eastAsia="es-ES"/>
        </w:rPr>
      </w:pPr>
    </w:p>
    <w:p w:rsidR="005A02DC" w:rsidRDefault="005A02DC" w:rsidP="005A02DC">
      <w:pPr>
        <w:jc w:val="both"/>
        <w:rPr>
          <w:b/>
          <w:lang w:val="es-AR" w:eastAsia="es-ES"/>
        </w:rPr>
      </w:pPr>
    </w:p>
    <w:p w:rsidR="005A02DC" w:rsidRDefault="005A02DC" w:rsidP="005A02DC">
      <w:pPr>
        <w:jc w:val="both"/>
        <w:rPr>
          <w:b/>
          <w:lang w:val="es-AR" w:eastAsia="es-ES"/>
        </w:rPr>
      </w:pPr>
    </w:p>
    <w:p w:rsidR="005A02DC" w:rsidRDefault="005A02DC" w:rsidP="005A02DC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t>///CDCIC-021/22</w:t>
      </w:r>
    </w:p>
    <w:p w:rsidR="005A02DC" w:rsidRPr="004E39D7" w:rsidRDefault="005A02DC" w:rsidP="005A02DC">
      <w:pPr>
        <w:jc w:val="both"/>
        <w:rPr>
          <w:b/>
          <w:lang w:val="es-AR" w:eastAsia="es-ES"/>
        </w:rPr>
      </w:pPr>
    </w:p>
    <w:p w:rsidR="005A02DC" w:rsidRPr="0029075F" w:rsidRDefault="005A02DC" w:rsidP="005A02D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9075F">
        <w:rPr>
          <w:b/>
          <w:lang w:val="es-AR" w:eastAsia="es-ES"/>
        </w:rPr>
        <w:t>ARTICULO 3</w:t>
      </w:r>
      <w:r w:rsidRPr="0029075F">
        <w:rPr>
          <w:b/>
          <w:lang w:val="es-ES" w:eastAsia="es-ES"/>
        </w:rPr>
        <w:sym w:font="Symbol" w:char="F0B0"/>
      </w:r>
      <w:r w:rsidRPr="0029075F">
        <w:rPr>
          <w:b/>
          <w:lang w:val="es-AR" w:eastAsia="es-ES"/>
        </w:rPr>
        <w:t>:</w:t>
      </w:r>
      <w:r w:rsidRPr="0029075F">
        <w:rPr>
          <w:lang w:val="es-AR" w:eastAsia="es-ES"/>
        </w:rPr>
        <w:t xml:space="preserve"> La financiación de la asignación mencionada será erogada utilizando los fondos dos emerge</w:t>
      </w:r>
      <w:r>
        <w:rPr>
          <w:lang w:val="es-AR" w:eastAsia="es-ES"/>
        </w:rPr>
        <w:t>ntes de la resolución CSU-684/21</w:t>
      </w:r>
      <w:r w:rsidRPr="0029075F">
        <w:rPr>
          <w:lang w:val="es-AR" w:eastAsia="es-ES"/>
        </w:rPr>
        <w:t>.-</w:t>
      </w:r>
    </w:p>
    <w:p w:rsidR="005A02DC" w:rsidRPr="0029075F" w:rsidRDefault="005A02DC" w:rsidP="005A02DC">
      <w:pPr>
        <w:spacing w:line="260" w:lineRule="exact"/>
        <w:jc w:val="both"/>
        <w:rPr>
          <w:color w:val="FF0000"/>
          <w:lang w:val="es-AR" w:eastAsia="es-ES"/>
        </w:rPr>
      </w:pPr>
    </w:p>
    <w:p w:rsidR="005A02DC" w:rsidRPr="004E39D7" w:rsidRDefault="005A02DC" w:rsidP="005A02D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9075F">
        <w:rPr>
          <w:b/>
          <w:lang w:val="es-ES" w:eastAsia="es-ES"/>
        </w:rPr>
        <w:t>ARTICULO 4</w:t>
      </w:r>
      <w:r w:rsidRPr="0029075F">
        <w:rPr>
          <w:b/>
          <w:lang w:val="es-ES" w:eastAsia="es-ES"/>
        </w:rPr>
        <w:sym w:font="Symbol" w:char="F0B0"/>
      </w:r>
      <w:r w:rsidRPr="0029075F">
        <w:rPr>
          <w:b/>
          <w:lang w:val="es-ES" w:eastAsia="es-ES"/>
        </w:rPr>
        <w:t>:</w:t>
      </w:r>
      <w:r w:rsidRPr="0029075F">
        <w:rPr>
          <w:lang w:val="es-ES" w:eastAsia="es-ES"/>
        </w:rPr>
        <w:t xml:space="preserve"> </w:t>
      </w:r>
      <w:r w:rsidRPr="0029075F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5A02DC" w:rsidRPr="004E39D7" w:rsidRDefault="005A02DC" w:rsidP="005A02DC">
      <w:pPr>
        <w:spacing w:line="260" w:lineRule="exact"/>
        <w:jc w:val="both"/>
        <w:rPr>
          <w:bCs/>
          <w:lang w:val="es-ES_tradnl"/>
        </w:rPr>
      </w:pPr>
    </w:p>
    <w:p w:rsidR="005A02DC" w:rsidRPr="00CF1FAF" w:rsidRDefault="005A02DC" w:rsidP="005A02DC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0C57" w:rsidRDefault="00980C57">
      <w:r>
        <w:separator/>
      </w:r>
    </w:p>
  </w:endnote>
  <w:endnote w:type="continuationSeparator" w:id="0">
    <w:p w:rsidR="00980C57" w:rsidRDefault="00980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0C57" w:rsidRDefault="00980C57">
      <w:r>
        <w:separator/>
      </w:r>
    </w:p>
  </w:footnote>
  <w:footnote w:type="continuationSeparator" w:id="0">
    <w:p w:rsidR="00980C57" w:rsidRDefault="00980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7241F"/>
    <w:rsid w:val="00590DF0"/>
    <w:rsid w:val="005A02DC"/>
    <w:rsid w:val="00694E0B"/>
    <w:rsid w:val="006970EA"/>
    <w:rsid w:val="00833557"/>
    <w:rsid w:val="008425B1"/>
    <w:rsid w:val="008F11B6"/>
    <w:rsid w:val="00930023"/>
    <w:rsid w:val="00980C57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D1D9B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8</Words>
  <Characters>175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8T17:01:00Z</dcterms:created>
  <dcterms:modified xsi:type="dcterms:W3CDTF">2022-03-18T17:01:00Z</dcterms:modified>
</cp:coreProperties>
</file>